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F639347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1E2F3B" w:rsidRPr="003F1898">
        <w:rPr>
          <w:b/>
          <w:color w:val="0070C0"/>
          <w:sz w:val="32"/>
          <w:szCs w:val="32"/>
          <w:lang w:val="en-GB"/>
        </w:rPr>
        <w:t>HASHANK</w:t>
      </w:r>
      <w:r w:rsidR="001E1DF8" w:rsidRPr="003F1898">
        <w:rPr>
          <w:b/>
          <w:color w:val="0070C0"/>
          <w:sz w:val="32"/>
          <w:szCs w:val="32"/>
          <w:lang w:val="en-GB"/>
        </w:rPr>
        <w:t xml:space="preserve"> R</w:t>
      </w:r>
      <w:r w:rsidR="001E2F3B" w:rsidRPr="003F1898">
        <w:rPr>
          <w:b/>
          <w:color w:val="0070C0"/>
          <w:sz w:val="32"/>
          <w:szCs w:val="32"/>
          <w:lang w:val="en-GB"/>
        </w:rPr>
        <w:t>EDDY</w:t>
      </w:r>
      <w:r w:rsidR="002362A8">
        <w:rPr>
          <w:b/>
          <w:color w:val="0070C0"/>
          <w:sz w:val="32"/>
          <w:szCs w:val="32"/>
          <w:lang w:val="en-GB"/>
        </w:rPr>
        <w:t xml:space="preserve">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70E6355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hyperlink r:id="rId11" w:history="1">
        <w:r w:rsidR="00D222A2" w:rsidRPr="0055668E">
          <w:rPr>
            <w:rStyle w:val="Hyperlink"/>
            <w:color w:val="0070C0"/>
            <w:sz w:val="20"/>
            <w:szCs w:val="20"/>
            <w:lang w:val="en-GB"/>
          </w:rPr>
          <w:t>bshash</w:t>
        </w:r>
        <w:r w:rsidR="00D222A2" w:rsidRPr="0055668E">
          <w:rPr>
            <w:rStyle w:val="Hyperlink"/>
            <w:color w:val="0070C0"/>
            <w:sz w:val="20"/>
            <w:szCs w:val="20"/>
            <w:lang w:val="en-GB"/>
          </w:rPr>
          <w:t>a</w:t>
        </w:r>
        <w:r w:rsidR="00D222A2" w:rsidRPr="0055668E">
          <w:rPr>
            <w:rStyle w:val="Hyperlink"/>
            <w:color w:val="0070C0"/>
            <w:sz w:val="20"/>
            <w:szCs w:val="20"/>
            <w:lang w:val="en-GB"/>
          </w:rPr>
          <w:t>nk2</w:t>
        </w:r>
        <w:r w:rsidR="00D222A2" w:rsidRPr="0055668E">
          <w:rPr>
            <w:rStyle w:val="Hyperlink"/>
            <w:color w:val="0070C0"/>
            <w:sz w:val="20"/>
            <w:szCs w:val="20"/>
            <w:lang w:val="en-GB"/>
          </w:rPr>
          <w:t>2</w:t>
        </w:r>
        <w:r w:rsidR="00D222A2" w:rsidRPr="0055668E">
          <w:rPr>
            <w:rStyle w:val="Hyperlink"/>
            <w:color w:val="0070C0"/>
            <w:sz w:val="20"/>
            <w:szCs w:val="20"/>
            <w:lang w:val="en-GB"/>
          </w:rPr>
          <w:t>09@gmail.com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D222A2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70C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5551811B" w14:textId="77777777" w:rsidR="00525B90" w:rsidRPr="0011300C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p w14:paraId="32D2C07A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</w:t>
      </w:r>
      <w:r>
        <w:rPr>
          <w:color w:val="000000"/>
          <w:sz w:val="20"/>
          <w:szCs w:val="20"/>
          <w:lang w:val="en-GB"/>
        </w:rPr>
        <w:t xml:space="preserve"> Firebase,</w:t>
      </w:r>
      <w:r w:rsidRPr="00343E4D">
        <w:rPr>
          <w:color w:val="000000"/>
          <w:sz w:val="20"/>
          <w:szCs w:val="20"/>
          <w:lang w:val="en-GB"/>
        </w:rPr>
        <w:t xml:space="preserve"> Django, Git and GitHub</w:t>
      </w:r>
      <w:r>
        <w:rPr>
          <w:color w:val="000000"/>
          <w:sz w:val="20"/>
          <w:szCs w:val="20"/>
          <w:lang w:val="en-GB"/>
        </w:rPr>
        <w:t>,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>
        <w:rPr>
          <w:color w:val="000000"/>
          <w:sz w:val="20"/>
          <w:szCs w:val="20"/>
          <w:lang w:val="en-GB"/>
        </w:rPr>
        <w:t>.</w:t>
      </w:r>
    </w:p>
    <w:p w14:paraId="13F912C3" w14:textId="59EF00F0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JavaScript, HTML and CSS</w:t>
      </w:r>
      <w:r>
        <w:rPr>
          <w:color w:val="000000"/>
          <w:sz w:val="20"/>
          <w:szCs w:val="20"/>
          <w:lang w:val="en-GB"/>
        </w:rPr>
        <w:t>.</w:t>
      </w:r>
    </w:p>
    <w:p w14:paraId="00000006" w14:textId="3087F4CB" w:rsidR="00AF1D0E" w:rsidRPr="00343E4D" w:rsidRDefault="00000000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36FF5D08" w14:textId="77777777" w:rsid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77777777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100FF1A8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Analysed quality of the d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>
        <w:rPr>
          <w:color w:val="000000"/>
          <w:sz w:val="20"/>
          <w:szCs w:val="20"/>
          <w:lang w:val="en-GB"/>
        </w:rPr>
        <w:t>.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00000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</w:p>
    <w:p w14:paraId="3C9843AC" w14:textId="6FD0F870" w:rsidR="00525B90" w:rsidRPr="0011300C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3868EB1C" w14:textId="212E4559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7CE4F032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Dec 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Jan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Develop a computer vision</w:t>
      </w:r>
      <w:r>
        <w:rPr>
          <w:bCs/>
          <w:color w:val="000000"/>
          <w:sz w:val="20"/>
          <w:szCs w:val="20"/>
          <w:lang w:val="en-GB"/>
        </w:rPr>
        <w:t xml:space="preserve"> program</w:t>
      </w:r>
      <w:r w:rsidRPr="00343E4D">
        <w:rPr>
          <w:bCs/>
          <w:color w:val="000000"/>
          <w:sz w:val="20"/>
          <w:szCs w:val="20"/>
          <w:lang w:val="en-GB"/>
        </w:rPr>
        <w:t xml:space="preserve"> that can detect basic objects in frame of the camera, and announce objects in vision, to help visually impaired people</w:t>
      </w:r>
      <w:r>
        <w:rPr>
          <w:bCs/>
          <w:color w:val="000000"/>
          <w:sz w:val="20"/>
          <w:szCs w:val="20"/>
          <w:lang w:val="en-GB"/>
        </w:rPr>
        <w:t>. Communicated with visually impaired and professors for better understanding of approach.</w:t>
      </w:r>
    </w:p>
    <w:p w14:paraId="0863F9C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7E710693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>
        <w:rPr>
          <w:color w:val="000000"/>
          <w:sz w:val="20"/>
          <w:szCs w:val="20"/>
          <w:lang w:val="en-GB"/>
        </w:rPr>
        <w:t>.</w:t>
      </w:r>
    </w:p>
    <w:p w14:paraId="51162EB6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5B0AD8F4" w14:textId="797FC9DB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</w:t>
      </w:r>
      <w:r>
        <w:rPr>
          <w:b/>
          <w:color w:val="000000"/>
          <w:sz w:val="20"/>
          <w:szCs w:val="20"/>
          <w:lang w:val="en-GB"/>
        </w:rPr>
        <w:t xml:space="preserve">                              </w:t>
      </w:r>
      <w:r w:rsidRPr="00343E4D">
        <w:rPr>
          <w:b/>
          <w:color w:val="000000"/>
          <w:sz w:val="20"/>
          <w:szCs w:val="20"/>
          <w:lang w:val="en-GB"/>
        </w:rPr>
        <w:t>Oct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Nov</w:t>
      </w:r>
      <w:r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Pr="00343E4D">
        <w:rPr>
          <w:b/>
          <w:color w:val="000000"/>
          <w:sz w:val="20"/>
          <w:szCs w:val="20"/>
          <w:lang w:val="en-GB"/>
        </w:rPr>
        <w:t>20</w:t>
      </w:r>
    </w:p>
    <w:p w14:paraId="4A31E48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mplement a</w:t>
      </w:r>
      <w:r>
        <w:rPr>
          <w:color w:val="000000"/>
          <w:sz w:val="20"/>
          <w:szCs w:val="20"/>
          <w:lang w:val="en-GB"/>
        </w:rPr>
        <w:t xml:space="preserve"> computer vision program which changes volume using hand gestures, with Average Precision of 95.7%</w:t>
      </w:r>
    </w:p>
    <w:p w14:paraId="7717F6DC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>
        <w:rPr>
          <w:color w:val="000000"/>
          <w:sz w:val="20"/>
          <w:szCs w:val="20"/>
          <w:lang w:val="en-GB"/>
        </w:rPr>
        <w:t>.</w:t>
      </w:r>
    </w:p>
    <w:p w14:paraId="1D255771" w14:textId="4DC3AEBC" w:rsidR="00525B90" w:rsidRPr="00525B90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proofErr w:type="spellStart"/>
      <w:r>
        <w:rPr>
          <w:color w:val="000000"/>
          <w:sz w:val="20"/>
          <w:szCs w:val="20"/>
          <w:lang w:val="en-GB"/>
        </w:rPr>
        <w:t>Mediapipe</w:t>
      </w:r>
      <w:proofErr w:type="spellEnd"/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OpenCV, </w:t>
      </w:r>
      <w:proofErr w:type="spellStart"/>
      <w:r>
        <w:rPr>
          <w:color w:val="000000"/>
          <w:sz w:val="20"/>
          <w:szCs w:val="20"/>
          <w:lang w:val="en-GB"/>
        </w:rPr>
        <w:t>pycaw</w:t>
      </w:r>
      <w:proofErr w:type="spellEnd"/>
      <w:r>
        <w:rPr>
          <w:color w:val="000000"/>
          <w:sz w:val="20"/>
          <w:szCs w:val="20"/>
          <w:lang w:val="en-GB"/>
        </w:rPr>
        <w:t>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2338DCAA" w:rsidR="00AF1D0E" w:rsidRPr="0011300C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570D3C6B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3F1898"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the basics of bi-directional LSTM in NLP </w:t>
      </w:r>
      <w:r w:rsidR="00B105ED" w:rsidRPr="00343E4D">
        <w:rPr>
          <w:color w:val="000000"/>
          <w:sz w:val="20"/>
          <w:szCs w:val="20"/>
          <w:lang w:val="en-GB"/>
        </w:rPr>
        <w:t>using</w:t>
      </w:r>
      <w:r w:rsidRPr="00343E4D">
        <w:rPr>
          <w:color w:val="000000"/>
          <w:sz w:val="20"/>
          <w:szCs w:val="20"/>
          <w:lang w:val="en-GB"/>
        </w:rPr>
        <w:t xml:space="preserve">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5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685DB557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416EEDF4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 xml:space="preserve">nderstood how paper presentations are </w:t>
      </w:r>
      <w:r w:rsidR="003F1898">
        <w:rPr>
          <w:color w:val="000000"/>
          <w:sz w:val="20"/>
          <w:szCs w:val="20"/>
          <w:lang w:val="en-GB"/>
        </w:rPr>
        <w:t>organized</w:t>
      </w:r>
      <w:r w:rsidRPr="00343E4D">
        <w:rPr>
          <w:color w:val="000000"/>
          <w:sz w:val="20"/>
          <w:szCs w:val="20"/>
          <w:lang w:val="en-GB"/>
        </w:rPr>
        <w:t>, met many industry leaders and got to know their experiences.</w:t>
      </w:r>
    </w:p>
    <w:p w14:paraId="0000003C" w14:textId="5A2452B7" w:rsidR="00AF1D0E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3A51F2C3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74DAE85F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0D1173EF" w14:textId="77777777" w:rsidR="00525B90" w:rsidRPr="00343536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</w:p>
    <w:p w14:paraId="71994F32" w14:textId="77777777" w:rsidR="00525B90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E861EA2" w14:textId="421E4D0A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).</w:t>
      </w:r>
    </w:p>
    <w:p w14:paraId="00000041" w14:textId="01A9C1D4" w:rsidR="00AF1D0E" w:rsidRPr="00343E4D" w:rsidRDefault="00000000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21954B7F" w14:textId="2C69B1DD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E" w14:textId="000AA470" w:rsidR="00AF1D0E" w:rsidRPr="00E22D29" w:rsidRDefault="001E2F3B" w:rsidP="00E22D2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sectPr w:rsidR="00AF1D0E" w:rsidRPr="00E22D29" w:rsidSect="00E22D29">
      <w:pgSz w:w="11906" w:h="16838" w:code="9"/>
      <w:pgMar w:top="567" w:right="567" w:bottom="284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2311D" w14:textId="77777777" w:rsidR="00AE404E" w:rsidRDefault="00AE404E" w:rsidP="00343E4D">
      <w:pPr>
        <w:spacing w:after="0" w:line="240" w:lineRule="auto"/>
      </w:pPr>
      <w:r>
        <w:separator/>
      </w:r>
    </w:p>
  </w:endnote>
  <w:endnote w:type="continuationSeparator" w:id="0">
    <w:p w14:paraId="7CAFDD95" w14:textId="77777777" w:rsidR="00AE404E" w:rsidRDefault="00AE404E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9D5A0" w14:textId="77777777" w:rsidR="00AE404E" w:rsidRDefault="00AE404E" w:rsidP="00343E4D">
      <w:pPr>
        <w:spacing w:after="0" w:line="240" w:lineRule="auto"/>
      </w:pPr>
      <w:r>
        <w:separator/>
      </w:r>
    </w:p>
  </w:footnote>
  <w:footnote w:type="continuationSeparator" w:id="0">
    <w:p w14:paraId="75569513" w14:textId="77777777" w:rsidR="00AE404E" w:rsidRDefault="00AE404E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2"/>
  </w:num>
  <w:num w:numId="2" w16cid:durableId="1913664000">
    <w:abstractNumId w:val="9"/>
  </w:num>
  <w:num w:numId="3" w16cid:durableId="1383559069">
    <w:abstractNumId w:val="3"/>
  </w:num>
  <w:num w:numId="4" w16cid:durableId="1223099154">
    <w:abstractNumId w:val="5"/>
  </w:num>
  <w:num w:numId="5" w16cid:durableId="2145350530">
    <w:abstractNumId w:val="1"/>
  </w:num>
  <w:num w:numId="6" w16cid:durableId="869952193">
    <w:abstractNumId w:val="0"/>
  </w:num>
  <w:num w:numId="7" w16cid:durableId="132523010">
    <w:abstractNumId w:val="7"/>
  </w:num>
  <w:num w:numId="8" w16cid:durableId="34546668">
    <w:abstractNumId w:val="8"/>
  </w:num>
  <w:num w:numId="9" w16cid:durableId="1015766602">
    <w:abstractNumId w:val="6"/>
  </w:num>
  <w:num w:numId="10" w16cid:durableId="18180364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11300C"/>
    <w:rsid w:val="001E1DF8"/>
    <w:rsid w:val="001E2F3B"/>
    <w:rsid w:val="001F5C48"/>
    <w:rsid w:val="002362A8"/>
    <w:rsid w:val="00256763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F1898"/>
    <w:rsid w:val="003F5EB3"/>
    <w:rsid w:val="004426BF"/>
    <w:rsid w:val="00525B90"/>
    <w:rsid w:val="0055668E"/>
    <w:rsid w:val="00580A40"/>
    <w:rsid w:val="005E601B"/>
    <w:rsid w:val="0065256B"/>
    <w:rsid w:val="00685ADE"/>
    <w:rsid w:val="00686756"/>
    <w:rsid w:val="006D70CF"/>
    <w:rsid w:val="006E3AA5"/>
    <w:rsid w:val="00733255"/>
    <w:rsid w:val="00792B85"/>
    <w:rsid w:val="007C4EAD"/>
    <w:rsid w:val="007F563D"/>
    <w:rsid w:val="007F7E86"/>
    <w:rsid w:val="0083500A"/>
    <w:rsid w:val="00835F8D"/>
    <w:rsid w:val="00851D4E"/>
    <w:rsid w:val="00865D48"/>
    <w:rsid w:val="008757A5"/>
    <w:rsid w:val="00880A8C"/>
    <w:rsid w:val="008A2E78"/>
    <w:rsid w:val="008D16C7"/>
    <w:rsid w:val="008F7619"/>
    <w:rsid w:val="00920F29"/>
    <w:rsid w:val="009615DC"/>
    <w:rsid w:val="00962C68"/>
    <w:rsid w:val="00A02964"/>
    <w:rsid w:val="00A10D3B"/>
    <w:rsid w:val="00A57585"/>
    <w:rsid w:val="00A64A4F"/>
    <w:rsid w:val="00A767B8"/>
    <w:rsid w:val="00AA5E8E"/>
    <w:rsid w:val="00AA6E39"/>
    <w:rsid w:val="00AE404E"/>
    <w:rsid w:val="00AF1D0E"/>
    <w:rsid w:val="00B105ED"/>
    <w:rsid w:val="00BF6E91"/>
    <w:rsid w:val="00C048EB"/>
    <w:rsid w:val="00C17F2B"/>
    <w:rsid w:val="00C47C2C"/>
    <w:rsid w:val="00CD2813"/>
    <w:rsid w:val="00CD62E8"/>
    <w:rsid w:val="00D07374"/>
    <w:rsid w:val="00D1751A"/>
    <w:rsid w:val="00D222A2"/>
    <w:rsid w:val="00D9439E"/>
    <w:rsid w:val="00DB0813"/>
    <w:rsid w:val="00E22D29"/>
    <w:rsid w:val="00E413C9"/>
    <w:rsid w:val="00EA5034"/>
    <w:rsid w:val="00F24B5C"/>
    <w:rsid w:val="00F47AC8"/>
    <w:rsid w:val="00F91A9E"/>
    <w:rsid w:val="00FE1ADB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bshashank2209@gmail.com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www.gjstx-e.cn/gallery/71-sep2021.pdf" TargetMode="Externa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s://www.xajzkjdx.cn/gallery/1-may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Shashank Reddy Boyapally</cp:lastModifiedBy>
  <cp:revision>4</cp:revision>
  <cp:lastPrinted>2022-10-09T14:39:00Z</cp:lastPrinted>
  <dcterms:created xsi:type="dcterms:W3CDTF">2022-10-09T14:38:00Z</dcterms:created>
  <dcterms:modified xsi:type="dcterms:W3CDTF">2022-10-0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